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30D8" w:rsidRPr="000A30D8" w:rsidRDefault="00611F39" w:rsidP="000A30D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90</w:t>
      </w:r>
      <w:r w:rsidR="00585B05">
        <w:rPr>
          <w:b/>
          <w:bCs/>
          <w:smallCaps/>
          <w:color w:val="000000"/>
          <w:lang w:val="es-ES"/>
        </w:rPr>
        <w:t>/25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>Cor</w:t>
      </w:r>
      <w:r w:rsidR="00611F39">
        <w:rPr>
          <w:b/>
          <w:color w:val="000000"/>
          <w:lang w:val="es-ES"/>
        </w:rPr>
        <w:t>responde al Expe. Nº 1028</w:t>
      </w:r>
      <w:r w:rsidR="00585B05">
        <w:rPr>
          <w:b/>
          <w:color w:val="000000"/>
          <w:lang w:val="es-ES"/>
        </w:rPr>
        <w:t>/25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:rsidR="00585B05" w:rsidRDefault="00585B05" w:rsidP="004B31F6">
      <w:pPr>
        <w:spacing w:line="260" w:lineRule="exact"/>
        <w:jc w:val="both"/>
        <w:rPr>
          <w:bCs/>
          <w:lang w:val="es-ES_tradnl"/>
        </w:rPr>
      </w:pPr>
    </w:p>
    <w:p w:rsidR="00585B05" w:rsidRDefault="004B31F6" w:rsidP="00585B05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>El cargo de Ayudante de Docencia “B” en la asignatura “Arquitectura y Diseño de Sistemas” (Cargo de Planta 27022109) llamado a concurso por Res. CDCIC-016/25*Expe. 271/25 y declarado desierto por Res. CDCIC-041/25(ex</w:t>
      </w:r>
      <w:r w:rsidR="008A0803">
        <w:rPr>
          <w:bCs/>
          <w:lang w:val="es-ES_tradnl"/>
        </w:rPr>
        <w:t xml:space="preserve"> </w:t>
      </w:r>
      <w:proofErr w:type="spellStart"/>
      <w:r w:rsidR="008A0803">
        <w:rPr>
          <w:bCs/>
          <w:lang w:val="es-ES_tradnl"/>
        </w:rPr>
        <w:t>Dotta</w:t>
      </w:r>
      <w:proofErr w:type="spellEnd"/>
      <w:r>
        <w:rPr>
          <w:bCs/>
          <w:lang w:val="es-ES_tradnl"/>
        </w:rPr>
        <w:t xml:space="preserve"> </w:t>
      </w:r>
      <w:r w:rsidR="00585B05">
        <w:rPr>
          <w:bCs/>
          <w:lang w:val="es-ES_tradnl"/>
        </w:rPr>
        <w:t>Leg</w:t>
      </w:r>
      <w:r>
        <w:rPr>
          <w:bCs/>
          <w:lang w:val="es-ES_tradnl"/>
        </w:rPr>
        <w:t>.15531</w:t>
      </w:r>
      <w:r w:rsidRPr="000A30D8">
        <w:rPr>
          <w:bCs/>
          <w:lang w:val="es-ES_tradnl"/>
        </w:rPr>
        <w:t>);</w:t>
      </w:r>
      <w:r w:rsidR="008A0803">
        <w:rPr>
          <w:bCs/>
          <w:lang w:val="es-ES_tradnl"/>
        </w:rPr>
        <w:t xml:space="preserve"> y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0A30D8" w:rsidRPr="000A30D8" w:rsidRDefault="000A30D8" w:rsidP="000A30D8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:rsidR="000A30D8" w:rsidRPr="000A30D8" w:rsidRDefault="000A30D8" w:rsidP="000A30D8">
      <w:pPr>
        <w:spacing w:line="260" w:lineRule="exact"/>
        <w:ind w:right="-29"/>
        <w:jc w:val="both"/>
        <w:rPr>
          <w:lang w:val="es-ES"/>
        </w:rPr>
      </w:pPr>
    </w:p>
    <w:p w:rsidR="000A30D8" w:rsidRDefault="000A30D8" w:rsidP="000A30D8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</w:t>
      </w:r>
      <w:r w:rsidR="009A4212">
        <w:rPr>
          <w:lang w:val="es-ES"/>
        </w:rPr>
        <w:t>o docente del ciclo lectivo 2025</w:t>
      </w:r>
      <w:r w:rsidRPr="000A30D8">
        <w:rPr>
          <w:lang w:val="es-ES"/>
        </w:rPr>
        <w:t>;</w:t>
      </w:r>
    </w:p>
    <w:p w:rsidR="00E20900" w:rsidRDefault="00E20900" w:rsidP="00DB56D4">
      <w:pPr>
        <w:jc w:val="both"/>
        <w:rPr>
          <w:lang w:val="es-ES" w:eastAsia="es-ES"/>
        </w:rPr>
      </w:pPr>
    </w:p>
    <w:p w:rsidR="000A30D8" w:rsidRPr="000A30D8" w:rsidRDefault="000A30D8" w:rsidP="000A30D8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</w:t>
      </w:r>
      <w:r w:rsidR="00611F39">
        <w:rPr>
          <w:lang w:val="es-ES" w:eastAsia="es-ES"/>
        </w:rPr>
        <w:t>ordinaria de fecha 04 de abril</w:t>
      </w:r>
      <w:r w:rsidR="008A0803">
        <w:rPr>
          <w:lang w:val="es-ES" w:eastAsia="es-ES"/>
        </w:rPr>
        <w:t xml:space="preserve"> de 2025</w:t>
      </w:r>
      <w:r w:rsidR="006E48B8">
        <w:rPr>
          <w:lang w:val="es-ES" w:eastAsia="es-ES"/>
        </w:rPr>
        <w:t>,</w:t>
      </w:r>
      <w:r w:rsidRPr="000A30D8">
        <w:rPr>
          <w:lang w:val="es-ES" w:eastAsia="es-ES"/>
        </w:rPr>
        <w:t xml:space="preserve"> dicho llamado a concurso; </w:t>
      </w:r>
      <w:r w:rsidRPr="000A30D8">
        <w:rPr>
          <w:lang w:val="es-ES"/>
        </w:rPr>
        <w:tab/>
      </w:r>
    </w:p>
    <w:p w:rsidR="008A0803" w:rsidRDefault="008A0803" w:rsidP="00E2090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0A30D8" w:rsidRPr="00E20900" w:rsidRDefault="000A30D8" w:rsidP="00E2090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:rsidR="000A30D8" w:rsidRPr="000A30D8" w:rsidRDefault="000A30D8" w:rsidP="00E209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EL CONSEJO DEPARTAMENTAL DE CIENCIAS E INGENIERÍA DE LA COMPUTACIÓN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:rsidR="000A30D8" w:rsidRPr="000A30D8" w:rsidRDefault="000A30D8" w:rsidP="000A30D8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:rsidR="000A30D8" w:rsidRPr="000A30D8" w:rsidRDefault="000A30D8" w:rsidP="000A30D8">
      <w:pPr>
        <w:spacing w:line="260" w:lineRule="exact"/>
        <w:rPr>
          <w:b/>
          <w:lang w:val="es-ES"/>
        </w:rPr>
      </w:pPr>
    </w:p>
    <w:p w:rsidR="00333788" w:rsidRPr="000A30D8" w:rsidRDefault="00333788" w:rsidP="0028321C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:rsidR="00333788" w:rsidRPr="0082691C" w:rsidRDefault="00333788" w:rsidP="00333788">
      <w:pPr>
        <w:spacing w:line="260" w:lineRule="exact"/>
        <w:jc w:val="both"/>
        <w:rPr>
          <w:b/>
          <w:szCs w:val="20"/>
          <w:lang w:val="es-ES"/>
        </w:rPr>
      </w:pPr>
      <w:r w:rsidRPr="0082691C">
        <w:rPr>
          <w:b/>
          <w:szCs w:val="20"/>
          <w:lang w:val="es-ES"/>
        </w:rPr>
        <w:t>Área III: Desarrollo de Sistemas</w:t>
      </w:r>
    </w:p>
    <w:p w:rsidR="00333788" w:rsidRPr="0082691C" w:rsidRDefault="00333788" w:rsidP="00333788">
      <w:pPr>
        <w:spacing w:line="260" w:lineRule="exact"/>
        <w:jc w:val="both"/>
        <w:rPr>
          <w:b/>
          <w:szCs w:val="20"/>
          <w:lang w:val="es-ES"/>
        </w:rPr>
      </w:pPr>
    </w:p>
    <w:p w:rsidR="00333788" w:rsidRDefault="00333788" w:rsidP="00333788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 w:rsidRPr="0082691C">
        <w:rPr>
          <w:lang w:val="es-ES"/>
        </w:rPr>
        <w:t xml:space="preserve">Un (01) cargo de </w:t>
      </w:r>
      <w:r w:rsidRPr="0082691C">
        <w:rPr>
          <w:b/>
          <w:lang w:val="es-ES"/>
        </w:rPr>
        <w:t>Ayudante de Docencia “B”</w:t>
      </w:r>
      <w:r w:rsidRPr="0082691C">
        <w:rPr>
          <w:lang w:val="es-ES"/>
        </w:rPr>
        <w:t xml:space="preserve"> – asignatura </w:t>
      </w:r>
      <w:r w:rsidRPr="0082691C">
        <w:rPr>
          <w:b/>
          <w:lang w:val="es-ES"/>
        </w:rPr>
        <w:t>“Arquitectura y Diseño de Sistemas” (Cód. 7527);</w:t>
      </w:r>
    </w:p>
    <w:p w:rsidR="00DB56D4" w:rsidRDefault="00DB56D4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832021" w:rsidRPr="000A30D8" w:rsidRDefault="00832021" w:rsidP="0083202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Arquitectura y Diseño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832021" w:rsidRPr="00694048" w:rsidTr="0058571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2021" w:rsidRPr="00694048" w:rsidRDefault="00832021" w:rsidP="0058571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69404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2021" w:rsidRPr="00694048" w:rsidRDefault="00832021" w:rsidP="0058571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69404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832021" w:rsidRPr="00694048" w:rsidTr="0058571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832021" w:rsidRPr="00694048" w:rsidRDefault="005F1FEE" w:rsidP="0058571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>Dra. Elsa Clara Estév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832021" w:rsidRPr="00694048" w:rsidRDefault="00694048" w:rsidP="0058571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Dr. Gerardo Ignacio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</w:tr>
      <w:tr w:rsidR="00832021" w:rsidRPr="00694048" w:rsidTr="0058571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832021" w:rsidRPr="00694048" w:rsidRDefault="005F1FEE" w:rsidP="0058571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Dr.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Sebastian</w:t>
            </w:r>
            <w:proofErr w:type="spellEnd"/>
            <w:r w:rsidRPr="00694048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Gottifred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832021" w:rsidRPr="00694048" w:rsidRDefault="00694048" w:rsidP="0058571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Dr. Pablo Rubén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Fillottrani</w:t>
            </w:r>
            <w:proofErr w:type="spellEnd"/>
          </w:p>
        </w:tc>
      </w:tr>
      <w:tr w:rsidR="00832021" w:rsidRPr="000A30D8" w:rsidTr="0058571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2021" w:rsidRPr="00694048" w:rsidRDefault="005F1FEE" w:rsidP="004B31F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>Lic. Emanuel Lagarrigue Lazarte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32021" w:rsidRPr="000A30D8" w:rsidRDefault="00694048" w:rsidP="0058571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Ing. Mariano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Tucat</w:t>
            </w:r>
            <w:proofErr w:type="spellEnd"/>
          </w:p>
        </w:tc>
      </w:tr>
    </w:tbl>
    <w:p w:rsidR="00832021" w:rsidRDefault="00832021" w:rsidP="000A30D8">
      <w:pPr>
        <w:spacing w:line="260" w:lineRule="exact"/>
        <w:jc w:val="both"/>
        <w:rPr>
          <w:b/>
          <w:lang w:val="es-ES"/>
        </w:rPr>
      </w:pPr>
    </w:p>
    <w:p w:rsidR="004B31F6" w:rsidRDefault="000A30D8" w:rsidP="004B31F6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</w:t>
      </w:r>
    </w:p>
    <w:p w:rsidR="004B31F6" w:rsidRDefault="004B31F6" w:rsidP="004B31F6">
      <w:pPr>
        <w:spacing w:line="260" w:lineRule="exact"/>
        <w:jc w:val="both"/>
        <w:rPr>
          <w:lang w:val="es-ES"/>
        </w:rPr>
      </w:pPr>
    </w:p>
    <w:p w:rsidR="004B31F6" w:rsidRDefault="00611F39" w:rsidP="004B31F6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>/// CDCIC-090</w:t>
      </w:r>
      <w:r w:rsidR="004B31F6">
        <w:rPr>
          <w:b/>
          <w:lang w:val="es-ES"/>
        </w:rPr>
        <w:t xml:space="preserve">/25 </w:t>
      </w:r>
    </w:p>
    <w:p w:rsidR="004B31F6" w:rsidRDefault="004B31F6" w:rsidP="004B31F6">
      <w:pPr>
        <w:spacing w:line="260" w:lineRule="exact"/>
        <w:jc w:val="both"/>
        <w:rPr>
          <w:lang w:val="es-ES"/>
        </w:rPr>
      </w:pPr>
    </w:p>
    <w:p w:rsidR="004B31F6" w:rsidRDefault="000A30D8" w:rsidP="004B31F6">
      <w:pPr>
        <w:spacing w:line="260" w:lineRule="exact"/>
        <w:jc w:val="both"/>
        <w:rPr>
          <w:b/>
          <w:lang w:val="es-ES"/>
        </w:rPr>
      </w:pPr>
      <w:r w:rsidRPr="000A30D8">
        <w:rPr>
          <w:lang w:val="es-ES"/>
        </w:rPr>
        <w:t xml:space="preserve">término y prioritariamente, en la asignatura concursada; de no ser esto posible, se le asignarán 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lang w:val="es-ES"/>
        </w:rPr>
        <w:t xml:space="preserve">funciones en otras asignaturas según las necesidades de la Unidad </w:t>
      </w:r>
      <w:r w:rsidR="00661105">
        <w:rPr>
          <w:lang w:val="es-ES"/>
        </w:rPr>
        <w:t>Académica en cada cuatrimestre.</w:t>
      </w:r>
    </w:p>
    <w:p w:rsidR="009A4212" w:rsidRDefault="009A4212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6E48B8">
        <w:rPr>
          <w:b/>
          <w:lang w:val="es-ES"/>
        </w:rPr>
        <w:t>ARTICULO 4</w:t>
      </w:r>
      <w:r w:rsidRPr="006E48B8">
        <w:rPr>
          <w:b/>
        </w:rPr>
        <w:fldChar w:fldCharType="begin"/>
      </w:r>
      <w:r w:rsidRPr="006E48B8">
        <w:rPr>
          <w:b/>
          <w:lang w:val="es-ES"/>
        </w:rPr>
        <w:instrText>SYMBOL 176 \f "Symbol" \s 12</w:instrText>
      </w:r>
      <w:r w:rsidRPr="006E48B8">
        <w:rPr>
          <w:b/>
        </w:rPr>
        <w:fldChar w:fldCharType="separate"/>
      </w:r>
      <w:r w:rsidRPr="006E48B8">
        <w:rPr>
          <w:b/>
          <w:lang w:val="es-ES"/>
        </w:rPr>
        <w:t>°</w:t>
      </w:r>
      <w:r w:rsidRPr="006E48B8">
        <w:rPr>
          <w:b/>
        </w:rPr>
        <w:fldChar w:fldCharType="end"/>
      </w:r>
      <w:r w:rsidRPr="006E48B8">
        <w:rPr>
          <w:b/>
          <w:lang w:val="es-ES"/>
        </w:rPr>
        <w:t>:</w:t>
      </w:r>
      <w:r w:rsidRPr="006E48B8">
        <w:rPr>
          <w:lang w:val="es-ES"/>
        </w:rPr>
        <w:t xml:space="preserve"> Establecer que las inscripciones de postulantes se recibir</w:t>
      </w:r>
      <w:proofErr w:type="spellStart"/>
      <w:r w:rsidR="009A4212" w:rsidRPr="006E48B8">
        <w:rPr>
          <w:lang w:val="es-AR"/>
        </w:rPr>
        <w:t>án</w:t>
      </w:r>
      <w:proofErr w:type="spellEnd"/>
      <w:r w:rsidR="009A4212" w:rsidRPr="006E48B8">
        <w:rPr>
          <w:lang w:val="es-AR"/>
        </w:rPr>
        <w:t xml:space="preserve"> </w:t>
      </w:r>
      <w:r w:rsidR="00611F39">
        <w:rPr>
          <w:lang w:val="es-AR"/>
        </w:rPr>
        <w:t>desde el 28 de abril al 06 de mayo</w:t>
      </w:r>
      <w:bookmarkStart w:id="0" w:name="_GoBack"/>
      <w:bookmarkEnd w:id="0"/>
      <w:r w:rsidR="009A4212" w:rsidRPr="006E48B8">
        <w:rPr>
          <w:lang w:val="es-AR"/>
        </w:rPr>
        <w:t xml:space="preserve"> de 2025</w:t>
      </w:r>
      <w:r w:rsidRPr="006E48B8">
        <w:rPr>
          <w:lang w:val="es-AR"/>
        </w:rPr>
        <w:t xml:space="preserve"> a través de la casilla de correo electrónico</w:t>
      </w:r>
      <w:r w:rsidRPr="000A30D8">
        <w:rPr>
          <w:lang w:val="es-AR"/>
        </w:rPr>
        <w:t xml:space="preserve"> </w:t>
      </w:r>
      <w:hyperlink r:id="rId7" w:history="1">
        <w:r w:rsidRPr="000A30D8">
          <w:rPr>
            <w:color w:val="0563C1"/>
            <w:u w:val="single"/>
            <w:lang w:val="es-AR"/>
          </w:rPr>
          <w:t>inscripcion.concursos@cs.uns.edu.ar</w:t>
        </w:r>
      </w:hyperlink>
      <w:r w:rsidRPr="000A30D8">
        <w:rPr>
          <w:lang w:val="es-AR"/>
        </w:rPr>
        <w:t xml:space="preserve"> perteneciente al Departamento de Ciencias e Ingeniería de la Computación.</w:t>
      </w:r>
      <w:r w:rsidRPr="000A30D8">
        <w:rPr>
          <w:lang w:val="es-ES"/>
        </w:rPr>
        <w:t xml:space="preserve"> 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1CFA" w:rsidRDefault="004D1CFA">
      <w:r>
        <w:separator/>
      </w:r>
    </w:p>
  </w:endnote>
  <w:endnote w:type="continuationSeparator" w:id="0">
    <w:p w:rsidR="004D1CFA" w:rsidRDefault="004D1C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1CFA" w:rsidRDefault="004D1CFA">
      <w:r>
        <w:separator/>
      </w:r>
    </w:p>
  </w:footnote>
  <w:footnote w:type="continuationSeparator" w:id="0">
    <w:p w:rsidR="004D1CFA" w:rsidRDefault="004D1C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409" w:rsidRDefault="007C2409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5036"/>
    <w:rsid w:val="00031E5E"/>
    <w:rsid w:val="00032837"/>
    <w:rsid w:val="00043046"/>
    <w:rsid w:val="000602B3"/>
    <w:rsid w:val="0007330B"/>
    <w:rsid w:val="000A30D8"/>
    <w:rsid w:val="000B1D7A"/>
    <w:rsid w:val="00100C57"/>
    <w:rsid w:val="00114B8A"/>
    <w:rsid w:val="00151580"/>
    <w:rsid w:val="00185A36"/>
    <w:rsid w:val="001A6BB4"/>
    <w:rsid w:val="001C46FB"/>
    <w:rsid w:val="00207857"/>
    <w:rsid w:val="00213AEA"/>
    <w:rsid w:val="00214603"/>
    <w:rsid w:val="002225C1"/>
    <w:rsid w:val="00241926"/>
    <w:rsid w:val="002757BE"/>
    <w:rsid w:val="00282B61"/>
    <w:rsid w:val="0028321C"/>
    <w:rsid w:val="002E51B8"/>
    <w:rsid w:val="00315117"/>
    <w:rsid w:val="00333788"/>
    <w:rsid w:val="003429A7"/>
    <w:rsid w:val="003534EB"/>
    <w:rsid w:val="00384819"/>
    <w:rsid w:val="00387856"/>
    <w:rsid w:val="00400C49"/>
    <w:rsid w:val="0042294A"/>
    <w:rsid w:val="00430549"/>
    <w:rsid w:val="00440707"/>
    <w:rsid w:val="00445B1D"/>
    <w:rsid w:val="00450399"/>
    <w:rsid w:val="004B31F6"/>
    <w:rsid w:val="004D1CFA"/>
    <w:rsid w:val="004F4851"/>
    <w:rsid w:val="0057241F"/>
    <w:rsid w:val="00585B05"/>
    <w:rsid w:val="00590DF0"/>
    <w:rsid w:val="005C7D11"/>
    <w:rsid w:val="005F1FEE"/>
    <w:rsid w:val="005F7D74"/>
    <w:rsid w:val="00611F39"/>
    <w:rsid w:val="0064633C"/>
    <w:rsid w:val="00661105"/>
    <w:rsid w:val="00694048"/>
    <w:rsid w:val="00694E0B"/>
    <w:rsid w:val="006970EA"/>
    <w:rsid w:val="006C381C"/>
    <w:rsid w:val="006C7B37"/>
    <w:rsid w:val="006E48B8"/>
    <w:rsid w:val="006F4587"/>
    <w:rsid w:val="006F6863"/>
    <w:rsid w:val="006F6D2E"/>
    <w:rsid w:val="007406A2"/>
    <w:rsid w:val="00794F0A"/>
    <w:rsid w:val="007C2409"/>
    <w:rsid w:val="007C2FB7"/>
    <w:rsid w:val="007D2E06"/>
    <w:rsid w:val="00807ED1"/>
    <w:rsid w:val="0082691C"/>
    <w:rsid w:val="00832021"/>
    <w:rsid w:val="00833557"/>
    <w:rsid w:val="008403D3"/>
    <w:rsid w:val="008425B1"/>
    <w:rsid w:val="008629A7"/>
    <w:rsid w:val="008765AF"/>
    <w:rsid w:val="008A0803"/>
    <w:rsid w:val="008F11B6"/>
    <w:rsid w:val="008F6C4C"/>
    <w:rsid w:val="00930023"/>
    <w:rsid w:val="0097308B"/>
    <w:rsid w:val="009A4212"/>
    <w:rsid w:val="009D089B"/>
    <w:rsid w:val="00A0242F"/>
    <w:rsid w:val="00A36327"/>
    <w:rsid w:val="00A3662F"/>
    <w:rsid w:val="00A400DB"/>
    <w:rsid w:val="00A7534D"/>
    <w:rsid w:val="00AB41EC"/>
    <w:rsid w:val="00AC49BB"/>
    <w:rsid w:val="00B12D34"/>
    <w:rsid w:val="00B265EA"/>
    <w:rsid w:val="00B32EF7"/>
    <w:rsid w:val="00B4758E"/>
    <w:rsid w:val="00BA1ED0"/>
    <w:rsid w:val="00BF4536"/>
    <w:rsid w:val="00C3182E"/>
    <w:rsid w:val="00C8034D"/>
    <w:rsid w:val="00CC6AE7"/>
    <w:rsid w:val="00CC7BC7"/>
    <w:rsid w:val="00D14B77"/>
    <w:rsid w:val="00D21FDF"/>
    <w:rsid w:val="00D31382"/>
    <w:rsid w:val="00D33B1F"/>
    <w:rsid w:val="00D4386A"/>
    <w:rsid w:val="00D44758"/>
    <w:rsid w:val="00DB56D4"/>
    <w:rsid w:val="00DC59C9"/>
    <w:rsid w:val="00E12C47"/>
    <w:rsid w:val="00E20900"/>
    <w:rsid w:val="00E83383"/>
    <w:rsid w:val="00EA5D04"/>
    <w:rsid w:val="00EC0330"/>
    <w:rsid w:val="00EC1810"/>
    <w:rsid w:val="00F4073D"/>
    <w:rsid w:val="00F64373"/>
    <w:rsid w:val="00F726D1"/>
    <w:rsid w:val="00F7355F"/>
    <w:rsid w:val="00F83962"/>
    <w:rsid w:val="00F90F59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6D331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7C240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2</Pages>
  <Words>317</Words>
  <Characters>1749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8</cp:revision>
  <cp:lastPrinted>2011-10-13T19:07:00Z</cp:lastPrinted>
  <dcterms:created xsi:type="dcterms:W3CDTF">2022-10-12T11:38:00Z</dcterms:created>
  <dcterms:modified xsi:type="dcterms:W3CDTF">2025-04-21T14:51:00Z</dcterms:modified>
</cp:coreProperties>
</file>